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0057E" w:rsidRPr="0010057E" w:rsidRDefault="0010057E" w:rsidP="0010057E">
      <w:pPr>
        <w:shd w:val="clear" w:color="auto" w:fill="D9E4E0"/>
        <w:spacing w:after="100" w:afterAutospacing="1" w:line="240" w:lineRule="auto"/>
        <w:jc w:val="center"/>
        <w:outlineLvl w:val="0"/>
        <w:rPr>
          <w:rFonts w:ascii="Verdana" w:eastAsia="Times New Roman" w:hAnsi="Verdana" w:cs="Times New Roman"/>
          <w:b/>
          <w:bCs/>
          <w:color w:val="724CDF"/>
          <w:kern w:val="36"/>
          <w:sz w:val="48"/>
          <w:szCs w:val="48"/>
          <w:lang w:eastAsia="en-GB"/>
        </w:rPr>
      </w:pPr>
      <w:r w:rsidRPr="0010057E">
        <w:rPr>
          <w:rFonts w:ascii="Verdana" w:eastAsia="Times New Roman" w:hAnsi="Verdana" w:cs="Times New Roman"/>
          <w:b/>
          <w:bCs/>
          <w:color w:val="724CDF"/>
          <w:kern w:val="36"/>
          <w:sz w:val="48"/>
          <w:szCs w:val="48"/>
          <w:lang w:eastAsia="en-GB"/>
        </w:rPr>
        <w:t>Expressive Arts Programme</w:t>
      </w:r>
    </w:p>
    <w:p w:rsidR="0010057E" w:rsidRDefault="0010057E" w:rsidP="0010057E">
      <w:pPr>
        <w:shd w:val="clear" w:color="auto" w:fill="D9E4E0"/>
        <w:spacing w:after="100" w:afterAutospacing="1" w:line="240" w:lineRule="auto"/>
        <w:jc w:val="center"/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</w:pPr>
      <w:r>
        <w:rPr>
          <w:rFonts w:ascii="Verdana" w:eastAsia="Times New Roman" w:hAnsi="Verdana" w:cs="Times New Roman"/>
          <w:noProof/>
          <w:color w:val="000000"/>
          <w:sz w:val="32"/>
          <w:szCs w:val="32"/>
          <w:lang w:eastAsia="en-GB"/>
        </w:rPr>
        <w:drawing>
          <wp:inline distT="0" distB="0" distL="0" distR="0">
            <wp:extent cx="3429000" cy="4572000"/>
            <wp:effectExtent l="19050" t="0" r="0" b="0"/>
            <wp:docPr id="1" name="Picture 1" descr="devil he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vil head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  <w:t xml:space="preserve">    </w:t>
      </w:r>
    </w:p>
    <w:p w:rsidR="0010057E" w:rsidRPr="0010057E" w:rsidRDefault="0010057E" w:rsidP="0010057E">
      <w:pPr>
        <w:shd w:val="clear" w:color="auto" w:fill="D9E4E0"/>
        <w:spacing w:after="100" w:afterAutospacing="1" w:line="240" w:lineRule="auto"/>
        <w:jc w:val="center"/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</w:pPr>
      <w:r w:rsidRPr="0010057E"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  <w:t>The Lloyds TSB Foundation, Engla</w:t>
      </w:r>
      <w:r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  <w:t>nd and Wales, currently supported</w:t>
      </w:r>
      <w:r w:rsidRPr="0010057E"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  <w:t xml:space="preserve"> the Tuesday afternoon programme of Expressive Arts workshops which feature a wide variety of media. The programme has also attracted many artists new to working with Borderland Voices.</w:t>
      </w:r>
    </w:p>
    <w:p w:rsidR="0010057E" w:rsidRPr="0010057E" w:rsidRDefault="0010057E" w:rsidP="0010057E">
      <w:pPr>
        <w:shd w:val="clear" w:color="auto" w:fill="D9E4E0"/>
        <w:spacing w:after="100" w:afterAutospacing="1" w:line="240" w:lineRule="auto"/>
        <w:jc w:val="center"/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</w:pPr>
      <w:r w:rsidRPr="0010057E"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  <w:t> </w:t>
      </w:r>
    </w:p>
    <w:p w:rsidR="00970308" w:rsidRDefault="00970308"/>
    <w:sectPr w:rsidR="00970308" w:rsidSect="0097030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altName w:val="Verdana"/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fullPage" w:percent="75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rG0NLQwMTM3MDI3NDBX0lEKTi0uzszPAykwrAUAW2hFHCwAAAA="/>
  </w:docVars>
  <w:rsids>
    <w:rsidRoot w:val="0010057E"/>
    <w:rsid w:val="00033C6E"/>
    <w:rsid w:val="000E450D"/>
    <w:rsid w:val="0010057E"/>
    <w:rsid w:val="001F0B48"/>
    <w:rsid w:val="0029595F"/>
    <w:rsid w:val="00497396"/>
    <w:rsid w:val="00914EEA"/>
    <w:rsid w:val="00970308"/>
    <w:rsid w:val="00B754AA"/>
    <w:rsid w:val="00CE5416"/>
    <w:rsid w:val="00DD0B71"/>
    <w:rsid w:val="00E3216A"/>
    <w:rsid w:val="00E43935"/>
    <w:rsid w:val="00F71A8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Theme="minorHAnsi" w:hAnsi="Arial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70308"/>
  </w:style>
  <w:style w:type="paragraph" w:styleId="Heading1">
    <w:name w:val="heading 1"/>
    <w:basedOn w:val="Normal"/>
    <w:link w:val="Heading1Char"/>
    <w:uiPriority w:val="9"/>
    <w:qFormat/>
    <w:rsid w:val="0010057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0057E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10057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057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057E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1821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2</Words>
  <Characters>244</Characters>
  <Application>Microsoft Office Word</Application>
  <DocSecurity>0</DocSecurity>
  <Lines>2</Lines>
  <Paragraphs>1</Paragraphs>
  <ScaleCrop>false</ScaleCrop>
  <Company/>
  <LinksUpToDate>false</LinksUpToDate>
  <CharactersWithSpaces>28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in</dc:creator>
  <cp:lastModifiedBy>Main</cp:lastModifiedBy>
  <cp:revision>1</cp:revision>
  <dcterms:created xsi:type="dcterms:W3CDTF">2020-05-26T18:37:00Z</dcterms:created>
  <dcterms:modified xsi:type="dcterms:W3CDTF">2020-05-26T18:38:00Z</dcterms:modified>
</cp:coreProperties>
</file>